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addb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8f73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1bb28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7T11:25:12Z</dcterms:created>
  <dcterms:modified xsi:type="dcterms:W3CDTF">2020-05-17T11:25:12Z</dcterms:modified>
</cp:coreProperties>
</file>